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Reetkatablice"/>
        <w:tblpPr w:leftFromText="180" w:rightFromText="180" w:vertAnchor="page" w:horzAnchor="margin" w:tblpXSpec="center" w:tblpY="2011"/>
        <w:tblW w:w="12020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  <w:gridCol w:w="3005"/>
      </w:tblGrid>
      <w:tr w:rsidR="00C4777F" w:rsidRPr="003F152E" w:rsidTr="00EC49A7">
        <w:trPr>
          <w:trHeight w:val="1172"/>
        </w:trPr>
        <w:tc>
          <w:tcPr>
            <w:tcW w:w="3005" w:type="dxa"/>
            <w:vAlign w:val="center"/>
          </w:tcPr>
          <w:p w:rsidR="00C4777F" w:rsidRPr="003F152E" w:rsidRDefault="00C4777F" w:rsidP="00EC49A7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t>NASLOV</w:t>
            </w:r>
          </w:p>
        </w:tc>
        <w:tc>
          <w:tcPr>
            <w:tcW w:w="3005" w:type="dxa"/>
            <w:vAlign w:val="center"/>
          </w:tcPr>
          <w:p w:rsidR="00C4777F" w:rsidRPr="003F152E" w:rsidRDefault="00C4777F" w:rsidP="00EC49A7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t>AUTORI</w:t>
            </w:r>
          </w:p>
        </w:tc>
        <w:tc>
          <w:tcPr>
            <w:tcW w:w="3005" w:type="dxa"/>
            <w:vAlign w:val="center"/>
          </w:tcPr>
          <w:p w:rsidR="00C4777F" w:rsidRPr="003F152E" w:rsidRDefault="00C4777F" w:rsidP="00EC49A7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t>VRSTA IZDANJA</w:t>
            </w:r>
          </w:p>
        </w:tc>
        <w:tc>
          <w:tcPr>
            <w:tcW w:w="3005" w:type="dxa"/>
            <w:vAlign w:val="center"/>
          </w:tcPr>
          <w:p w:rsidR="00C4777F" w:rsidRPr="003F152E" w:rsidRDefault="00C4777F" w:rsidP="00EC49A7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t>NAKLADNIK</w:t>
            </w:r>
          </w:p>
        </w:tc>
      </w:tr>
      <w:tr w:rsidR="00C4777F" w:rsidTr="00EC49A7">
        <w:trPr>
          <w:trHeight w:val="1172"/>
        </w:trPr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PČELICA 1, POČETNICA I. DIO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Sonja Ivić, Marija Krmpotić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početnica hrvatskoga jezika s dodatnim digitalnim sadržajima u prvom razredu osnovne škole, 1. dio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Školska knjiga d.d.</w:t>
            </w:r>
          </w:p>
        </w:tc>
      </w:tr>
      <w:tr w:rsidR="00C4777F" w:rsidTr="00EC49A7">
        <w:trPr>
          <w:trHeight w:val="1107"/>
        </w:trPr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 w:rsidRPr="009E2906">
              <w:t>PČELICA 1, POČETNICA II. DIO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 w:rsidRPr="009E2906">
              <w:t>Sonja Ivić, Marija Krmpotić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 w:rsidRPr="009E2906">
              <w:t>početnica hrvatskoga jezika s dodatnim digitalnim sadržajima u prvom razredu osnovne škole, 2. dio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 w:rsidRPr="009E2906">
              <w:t>Školska knjiga d.d.</w:t>
            </w:r>
          </w:p>
        </w:tc>
      </w:tr>
      <w:tr w:rsidR="00C4777F" w:rsidTr="00EC49A7">
        <w:trPr>
          <w:trHeight w:val="1107"/>
        </w:trPr>
        <w:tc>
          <w:tcPr>
            <w:tcW w:w="3005" w:type="dxa"/>
            <w:vAlign w:val="center"/>
          </w:tcPr>
          <w:p w:rsidR="00C4777F" w:rsidRPr="009E2906" w:rsidRDefault="00C4777F" w:rsidP="00EC49A7">
            <w:pPr>
              <w:jc w:val="center"/>
            </w:pPr>
            <w:r>
              <w:t>PČELICA 1, r</w:t>
            </w:r>
            <w:r w:rsidRPr="00A86B2E">
              <w:t>ad</w:t>
            </w:r>
            <w:r>
              <w:t>n</w:t>
            </w:r>
            <w:r w:rsidRPr="00A86B2E">
              <w:t xml:space="preserve">a bilježnica za hrvatski jezik u prvom razredu osnovne škole, 1. dio </w:t>
            </w:r>
            <w:r>
              <w:t xml:space="preserve"> </w:t>
            </w:r>
          </w:p>
        </w:tc>
        <w:tc>
          <w:tcPr>
            <w:tcW w:w="3005" w:type="dxa"/>
            <w:vAlign w:val="center"/>
          </w:tcPr>
          <w:p w:rsidR="00C4777F" w:rsidRPr="009E2906" w:rsidRDefault="00C4777F" w:rsidP="00EC49A7">
            <w:pPr>
              <w:jc w:val="center"/>
            </w:pPr>
            <w:r w:rsidRPr="00A54C51">
              <w:t>Sonja Ivić, Marija Krmpotić</w:t>
            </w:r>
          </w:p>
        </w:tc>
        <w:tc>
          <w:tcPr>
            <w:tcW w:w="3005" w:type="dxa"/>
            <w:vAlign w:val="center"/>
          </w:tcPr>
          <w:p w:rsidR="00C4777F" w:rsidRPr="009E2906" w:rsidRDefault="00C4777F" w:rsidP="00EC49A7">
            <w:pPr>
              <w:jc w:val="center"/>
            </w:pPr>
            <w:r>
              <w:t xml:space="preserve">radna bilježnica </w:t>
            </w:r>
          </w:p>
        </w:tc>
        <w:tc>
          <w:tcPr>
            <w:tcW w:w="3005" w:type="dxa"/>
            <w:vAlign w:val="center"/>
          </w:tcPr>
          <w:p w:rsidR="00C4777F" w:rsidRPr="009E2906" w:rsidRDefault="00C4777F" w:rsidP="00EC49A7">
            <w:pPr>
              <w:jc w:val="center"/>
            </w:pPr>
            <w:r w:rsidRPr="00A54C51">
              <w:t>Školska knjiga d.d.</w:t>
            </w:r>
          </w:p>
        </w:tc>
      </w:tr>
      <w:tr w:rsidR="00C4777F" w:rsidTr="00EC49A7">
        <w:trPr>
          <w:trHeight w:val="1107"/>
        </w:trPr>
        <w:tc>
          <w:tcPr>
            <w:tcW w:w="3005" w:type="dxa"/>
            <w:vAlign w:val="center"/>
          </w:tcPr>
          <w:p w:rsidR="00C4777F" w:rsidRPr="009E2906" w:rsidRDefault="00C4777F" w:rsidP="00EC49A7">
            <w:pPr>
              <w:jc w:val="center"/>
            </w:pPr>
            <w:r>
              <w:t>PČELICA 1,  r</w:t>
            </w:r>
            <w:r w:rsidRPr="00A86B2E">
              <w:t>ad</w:t>
            </w:r>
            <w:r>
              <w:t>n</w:t>
            </w:r>
            <w:r w:rsidRPr="00A86B2E">
              <w:t>a bilježnica za hrvatski jezik u prvom razredu osnovne škole, 1. dio</w:t>
            </w:r>
          </w:p>
        </w:tc>
        <w:tc>
          <w:tcPr>
            <w:tcW w:w="3005" w:type="dxa"/>
            <w:vAlign w:val="center"/>
          </w:tcPr>
          <w:p w:rsidR="00C4777F" w:rsidRPr="009E2906" w:rsidRDefault="00C4777F" w:rsidP="00EC49A7">
            <w:pPr>
              <w:jc w:val="center"/>
            </w:pPr>
            <w:r w:rsidRPr="00A54C51">
              <w:t>Sonja Ivić, Marija Krmpotić</w:t>
            </w:r>
          </w:p>
        </w:tc>
        <w:tc>
          <w:tcPr>
            <w:tcW w:w="3005" w:type="dxa"/>
            <w:vAlign w:val="center"/>
          </w:tcPr>
          <w:p w:rsidR="00C4777F" w:rsidRPr="009E2906" w:rsidRDefault="00C4777F" w:rsidP="00EC49A7">
            <w:pPr>
              <w:jc w:val="center"/>
            </w:pPr>
            <w:r>
              <w:t>r</w:t>
            </w:r>
            <w:r w:rsidRPr="00A54C51">
              <w:t>ad</w:t>
            </w:r>
            <w:r>
              <w:t>n</w:t>
            </w:r>
            <w:r w:rsidRPr="00A54C51">
              <w:t xml:space="preserve">a bilježnica </w:t>
            </w:r>
          </w:p>
        </w:tc>
        <w:tc>
          <w:tcPr>
            <w:tcW w:w="3005" w:type="dxa"/>
            <w:vAlign w:val="center"/>
          </w:tcPr>
          <w:p w:rsidR="00C4777F" w:rsidRPr="009E2906" w:rsidRDefault="00C4777F" w:rsidP="00EC49A7">
            <w:pPr>
              <w:jc w:val="center"/>
            </w:pPr>
            <w:r w:rsidRPr="00A54C51">
              <w:t>Školska knjiga d.d.</w:t>
            </w:r>
          </w:p>
        </w:tc>
      </w:tr>
      <w:tr w:rsidR="00C4777F" w:rsidTr="00EC49A7">
        <w:trPr>
          <w:trHeight w:val="1172"/>
        </w:trPr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MATEMATIČKA MREŽA 1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 xml:space="preserve">Maja </w:t>
            </w:r>
            <w:r w:rsidRPr="00A54C51">
              <w:t xml:space="preserve">Cindrić, Irena </w:t>
            </w:r>
            <w:proofErr w:type="spellStart"/>
            <w:r w:rsidRPr="00A54C51">
              <w:t>Mišurac</w:t>
            </w:r>
            <w:proofErr w:type="spellEnd"/>
            <w:r w:rsidRPr="00A54C51">
              <w:t>,</w:t>
            </w:r>
            <w:r>
              <w:t xml:space="preserve"> Sandra Špika</w:t>
            </w:r>
            <w:r w:rsidRPr="00A54C51">
              <w:t xml:space="preserve"> </w:t>
            </w:r>
            <w:r>
              <w:t xml:space="preserve"> 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u</w:t>
            </w:r>
            <w:r w:rsidRPr="00A54C51">
              <w:t>džbenik matematike s dodatnim digitalnim sadržajima u prvom razredu osnovne škole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Školska knjiga d.d.</w:t>
            </w:r>
          </w:p>
        </w:tc>
      </w:tr>
      <w:tr w:rsidR="00C4777F" w:rsidTr="00EC49A7">
        <w:trPr>
          <w:trHeight w:val="1172"/>
        </w:trPr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MATEMATIČKA MREŽA 1,  r</w:t>
            </w:r>
            <w:r w:rsidRPr="00A86B2E">
              <w:t>ad</w:t>
            </w:r>
            <w:r>
              <w:t>n</w:t>
            </w:r>
            <w:r w:rsidRPr="00A86B2E">
              <w:t>a bilježnica za matematiku u prvom razredu osnovne škole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 xml:space="preserve">Maja </w:t>
            </w:r>
            <w:r w:rsidRPr="00A86B2E">
              <w:t xml:space="preserve">Cindrić, Irena </w:t>
            </w:r>
            <w:proofErr w:type="spellStart"/>
            <w:r w:rsidRPr="00A86B2E">
              <w:t>Mišurac</w:t>
            </w:r>
            <w:proofErr w:type="spellEnd"/>
            <w:r w:rsidRPr="00A86B2E">
              <w:t xml:space="preserve">, Sandra Špika  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radna bilježnica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 w:rsidRPr="00A86B2E">
              <w:t>Školska knjiga d.d.</w:t>
            </w:r>
          </w:p>
        </w:tc>
      </w:tr>
      <w:tr w:rsidR="00C4777F" w:rsidTr="00EC49A7">
        <w:trPr>
          <w:trHeight w:val="1107"/>
        </w:trPr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lastRenderedPageBreak/>
              <w:t>EUREKA 1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 xml:space="preserve">Snježana Bakarić </w:t>
            </w:r>
            <w:proofErr w:type="spellStart"/>
            <w:r>
              <w:t>Palička</w:t>
            </w:r>
            <w:proofErr w:type="spellEnd"/>
            <w:r>
              <w:t xml:space="preserve">, Sanja Ćorić Grgić, Ivana Križanac, </w:t>
            </w:r>
            <w:proofErr w:type="spellStart"/>
            <w:r>
              <w:t>Žaklin</w:t>
            </w:r>
            <w:proofErr w:type="spellEnd"/>
            <w:r>
              <w:t xml:space="preserve"> </w:t>
            </w:r>
            <w:proofErr w:type="spellStart"/>
            <w:r>
              <w:t>Lukša</w:t>
            </w:r>
            <w:proofErr w:type="spellEnd"/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udžbenik iz prirode i društva s dodatnim digitalnim sadržajima u prvom razredu osnovne škole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 w:rsidRPr="00A86B2E">
              <w:t>Školska knjiga d.d.</w:t>
            </w:r>
          </w:p>
        </w:tc>
      </w:tr>
      <w:tr w:rsidR="00C4777F" w:rsidTr="00EC49A7">
        <w:trPr>
          <w:trHeight w:val="1172"/>
        </w:trPr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EUREKA 1, radna bilježnica za prirodu i društvu u prvo razredu osnovne škole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 w:rsidRPr="00A86B2E">
              <w:t xml:space="preserve">Snježana Bakarić </w:t>
            </w:r>
            <w:proofErr w:type="spellStart"/>
            <w:r w:rsidRPr="00A86B2E">
              <w:t>Palička</w:t>
            </w:r>
            <w:proofErr w:type="spellEnd"/>
            <w:r w:rsidRPr="00A86B2E">
              <w:t xml:space="preserve">, Sanja Ćorić Grgić, Ivana Križanac, </w:t>
            </w:r>
            <w:proofErr w:type="spellStart"/>
            <w:r w:rsidRPr="00A86B2E">
              <w:t>Žaklin</w:t>
            </w:r>
            <w:proofErr w:type="spellEnd"/>
            <w:r w:rsidRPr="00A86B2E">
              <w:t xml:space="preserve"> </w:t>
            </w:r>
            <w:proofErr w:type="spellStart"/>
            <w:r w:rsidRPr="00A86B2E">
              <w:t>Lukša</w:t>
            </w:r>
            <w:proofErr w:type="spellEnd"/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radna bilježnica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 w:rsidRPr="00A86B2E">
              <w:t>Školska knjiga d.d.</w:t>
            </w:r>
          </w:p>
        </w:tc>
      </w:tr>
      <w:tr w:rsidR="00C4777F" w:rsidTr="00EC49A7">
        <w:trPr>
          <w:trHeight w:val="1107"/>
        </w:trPr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A</w:t>
            </w:r>
            <w:r w:rsidRPr="00A86B2E">
              <w:t>UF DIE PLÄTZE, FERTIG, LOS 1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 xml:space="preserve">Dinka </w:t>
            </w:r>
            <w:proofErr w:type="spellStart"/>
            <w:r>
              <w:t>Štiglmayer</w:t>
            </w:r>
            <w:proofErr w:type="spellEnd"/>
            <w:r>
              <w:t xml:space="preserve"> </w:t>
            </w:r>
            <w:proofErr w:type="spellStart"/>
            <w:r>
              <w:t>Bočkarjov</w:t>
            </w:r>
            <w:proofErr w:type="spellEnd"/>
            <w:r>
              <w:t xml:space="preserve">, Irena Pehar </w:t>
            </w:r>
            <w:proofErr w:type="spellStart"/>
            <w:r>
              <w:t>Miklenić</w:t>
            </w:r>
            <w:proofErr w:type="spellEnd"/>
            <w:r>
              <w:t xml:space="preserve">, Katarina Oreb </w:t>
            </w:r>
            <w:proofErr w:type="spellStart"/>
            <w:r>
              <w:t>Sajfert</w:t>
            </w:r>
            <w:proofErr w:type="spellEnd"/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udžbenik iz njemačkoga jezika za prvi razred osnovne škole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Alfa d.d.</w:t>
            </w:r>
          </w:p>
        </w:tc>
      </w:tr>
      <w:tr w:rsidR="00C4777F" w:rsidTr="00EC49A7">
        <w:trPr>
          <w:trHeight w:val="1172"/>
        </w:trPr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AUF DIE PLÄTZE, FERTIG, LOS 1, radna bilježnica iz njemačkoga jezika za prvi razred osnovne škole, prva godina učenja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 w:rsidRPr="007F4675">
              <w:t xml:space="preserve">Dinka </w:t>
            </w:r>
            <w:proofErr w:type="spellStart"/>
            <w:r w:rsidRPr="007F4675">
              <w:t>Štiglmayer</w:t>
            </w:r>
            <w:proofErr w:type="spellEnd"/>
            <w:r w:rsidRPr="007F4675">
              <w:t xml:space="preserve"> </w:t>
            </w:r>
            <w:proofErr w:type="spellStart"/>
            <w:r w:rsidRPr="007F4675">
              <w:t>Bočkarjov</w:t>
            </w:r>
            <w:proofErr w:type="spellEnd"/>
            <w:r w:rsidRPr="007F4675">
              <w:t xml:space="preserve">, Irena Pehar </w:t>
            </w:r>
            <w:proofErr w:type="spellStart"/>
            <w:r w:rsidRPr="007F4675">
              <w:t>Miklenić</w:t>
            </w:r>
            <w:proofErr w:type="spellEnd"/>
            <w:r w:rsidRPr="007F4675">
              <w:t xml:space="preserve">, Katarina Oreb </w:t>
            </w:r>
            <w:proofErr w:type="spellStart"/>
            <w:r w:rsidRPr="007F4675">
              <w:t>Sajfert</w:t>
            </w:r>
            <w:proofErr w:type="spellEnd"/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radna bilježnica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Alfa d.d.</w:t>
            </w:r>
          </w:p>
        </w:tc>
      </w:tr>
      <w:tr w:rsidR="00C4777F" w:rsidTr="00EC49A7">
        <w:trPr>
          <w:trHeight w:val="1172"/>
        </w:trPr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U BOŽJOJ LJUBAVI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Josip Šimunović, Tihana Petković, Suzana Lipovac</w:t>
            </w:r>
          </w:p>
        </w:tc>
        <w:tc>
          <w:tcPr>
            <w:tcW w:w="3005" w:type="dxa"/>
            <w:vAlign w:val="center"/>
          </w:tcPr>
          <w:p w:rsidR="00C4777F" w:rsidRDefault="009756A1" w:rsidP="00EC49A7">
            <w:pPr>
              <w:jc w:val="center"/>
            </w:pPr>
            <w:r>
              <w:t>udžbenik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Nadbiskupski duhovnim stol- Glas Koncila</w:t>
            </w:r>
          </w:p>
        </w:tc>
      </w:tr>
      <w:tr w:rsidR="00C4777F" w:rsidTr="00EC49A7">
        <w:trPr>
          <w:trHeight w:val="1172"/>
        </w:trPr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U BOŽJOJ LJUBAVI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 w:rsidRPr="007F4675">
              <w:t>Josip Šimunović, Tihana Petković, Suzana Lipovac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>
              <w:t>radna bilježnica</w:t>
            </w:r>
          </w:p>
        </w:tc>
        <w:tc>
          <w:tcPr>
            <w:tcW w:w="3005" w:type="dxa"/>
            <w:vAlign w:val="center"/>
          </w:tcPr>
          <w:p w:rsidR="00C4777F" w:rsidRDefault="00C4777F" w:rsidP="00EC49A7">
            <w:pPr>
              <w:jc w:val="center"/>
            </w:pPr>
            <w:r w:rsidRPr="007F4675">
              <w:t>Nadbiskupski duhovnim stol- Glas Koncila</w:t>
            </w:r>
          </w:p>
        </w:tc>
      </w:tr>
      <w:tr w:rsidR="009031B5" w:rsidTr="00EC49A7">
        <w:trPr>
          <w:trHeight w:val="1172"/>
        </w:trPr>
        <w:tc>
          <w:tcPr>
            <w:tcW w:w="3005" w:type="dxa"/>
            <w:vAlign w:val="center"/>
          </w:tcPr>
          <w:p w:rsidR="009031B5" w:rsidRDefault="00C719F9" w:rsidP="00EC49A7">
            <w:pPr>
              <w:jc w:val="center"/>
            </w:pPr>
            <w:r>
              <w:t>Likovna mapa 1-2</w:t>
            </w:r>
          </w:p>
        </w:tc>
        <w:tc>
          <w:tcPr>
            <w:tcW w:w="3005" w:type="dxa"/>
            <w:vAlign w:val="center"/>
          </w:tcPr>
          <w:p w:rsidR="009031B5" w:rsidRPr="007F4675" w:rsidRDefault="009031B5" w:rsidP="00EC49A7">
            <w:pPr>
              <w:jc w:val="center"/>
            </w:pPr>
          </w:p>
        </w:tc>
        <w:tc>
          <w:tcPr>
            <w:tcW w:w="3005" w:type="dxa"/>
            <w:vAlign w:val="center"/>
          </w:tcPr>
          <w:p w:rsidR="009031B5" w:rsidRDefault="009031B5" w:rsidP="00EC49A7">
            <w:pPr>
              <w:jc w:val="center"/>
            </w:pPr>
            <w:r>
              <w:t>Likovna mapa</w:t>
            </w:r>
          </w:p>
        </w:tc>
        <w:tc>
          <w:tcPr>
            <w:tcW w:w="3005" w:type="dxa"/>
            <w:vAlign w:val="center"/>
          </w:tcPr>
          <w:p w:rsidR="009031B5" w:rsidRPr="007F4675" w:rsidRDefault="009031B5" w:rsidP="00EC49A7">
            <w:pPr>
              <w:jc w:val="center"/>
            </w:pPr>
            <w:r>
              <w:t>Profil</w:t>
            </w:r>
          </w:p>
        </w:tc>
      </w:tr>
    </w:tbl>
    <w:p w:rsidR="00780C70" w:rsidRDefault="00780C70"/>
    <w:p w:rsidR="007F4675" w:rsidRDefault="007F4675"/>
    <w:p w:rsidR="007F4675" w:rsidRDefault="007F4675">
      <w:bookmarkStart w:id="0" w:name="_GoBack"/>
      <w:bookmarkEnd w:id="0"/>
    </w:p>
    <w:p w:rsidR="007F4675" w:rsidRDefault="007F4675"/>
    <w:p w:rsidR="00C4777F" w:rsidRDefault="00C4777F"/>
    <w:p w:rsidR="00C4777F" w:rsidRDefault="00C4777F"/>
    <w:p w:rsidR="00C4777F" w:rsidRDefault="00C4777F"/>
    <w:p w:rsidR="00C4777F" w:rsidRDefault="00C4777F"/>
    <w:p w:rsidR="00C4777F" w:rsidRDefault="00C4777F"/>
    <w:p w:rsidR="00C4777F" w:rsidRDefault="00C4777F"/>
    <w:p w:rsidR="00C4777F" w:rsidRDefault="00C4777F"/>
    <w:p w:rsidR="00C4777F" w:rsidRDefault="00C4777F"/>
    <w:p w:rsidR="00C4777F" w:rsidRDefault="00C4777F"/>
    <w:p w:rsidR="00C4777F" w:rsidRDefault="00C4777F"/>
    <w:p w:rsidR="00C4777F" w:rsidRDefault="00C4777F"/>
    <w:p w:rsidR="00C4777F" w:rsidRDefault="009756A1" w:rsidP="009756A1">
      <w:pPr>
        <w:tabs>
          <w:tab w:val="left" w:pos="9120"/>
        </w:tabs>
      </w:pPr>
      <w:r>
        <w:tab/>
      </w:r>
    </w:p>
    <w:tbl>
      <w:tblPr>
        <w:tblStyle w:val="Reetkatablice"/>
        <w:tblW w:w="12292" w:type="dxa"/>
        <w:jc w:val="center"/>
        <w:tblInd w:w="-624" w:type="dxa"/>
        <w:tblLook w:val="04A0" w:firstRow="1" w:lastRow="0" w:firstColumn="1" w:lastColumn="0" w:noHBand="0" w:noVBand="1"/>
      </w:tblPr>
      <w:tblGrid>
        <w:gridCol w:w="3073"/>
        <w:gridCol w:w="3073"/>
        <w:gridCol w:w="3073"/>
        <w:gridCol w:w="3073"/>
      </w:tblGrid>
      <w:tr w:rsidR="00C4777F" w:rsidRPr="003F152E" w:rsidTr="009756A1">
        <w:trPr>
          <w:trHeight w:val="1154"/>
          <w:jc w:val="center"/>
        </w:trPr>
        <w:tc>
          <w:tcPr>
            <w:tcW w:w="3073" w:type="dxa"/>
            <w:vAlign w:val="center"/>
          </w:tcPr>
          <w:p w:rsidR="00C4777F" w:rsidRPr="003F152E" w:rsidRDefault="00C4777F" w:rsidP="00A701FB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lastRenderedPageBreak/>
              <w:t>NASLOV</w:t>
            </w:r>
          </w:p>
        </w:tc>
        <w:tc>
          <w:tcPr>
            <w:tcW w:w="3073" w:type="dxa"/>
            <w:vAlign w:val="center"/>
          </w:tcPr>
          <w:p w:rsidR="00C4777F" w:rsidRPr="003F152E" w:rsidRDefault="00C4777F" w:rsidP="00A701FB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t>AUTORI</w:t>
            </w:r>
          </w:p>
        </w:tc>
        <w:tc>
          <w:tcPr>
            <w:tcW w:w="3073" w:type="dxa"/>
            <w:vAlign w:val="center"/>
          </w:tcPr>
          <w:p w:rsidR="00C4777F" w:rsidRPr="003F152E" w:rsidRDefault="00C4777F" w:rsidP="00A701FB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t>VRSTA IZDANJA</w:t>
            </w:r>
          </w:p>
        </w:tc>
        <w:tc>
          <w:tcPr>
            <w:tcW w:w="3073" w:type="dxa"/>
            <w:vAlign w:val="center"/>
          </w:tcPr>
          <w:p w:rsidR="00C4777F" w:rsidRPr="003F152E" w:rsidRDefault="00C4777F" w:rsidP="00A701FB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t>NAKLADNIK</w:t>
            </w:r>
          </w:p>
        </w:tc>
      </w:tr>
      <w:tr w:rsidR="00C4777F" w:rsidTr="009756A1">
        <w:trPr>
          <w:trHeight w:val="1154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MOJA ZEMLJA 1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Ivan </w:t>
            </w:r>
            <w:proofErr w:type="spellStart"/>
            <w:r>
              <w:t>Gamiroža</w:t>
            </w:r>
            <w:proofErr w:type="spellEnd"/>
            <w:r>
              <w:t>, Josip Jukić, Dinko Marin, Ana Mesić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 w:rsidRPr="00A701FB">
              <w:t>udžbenik iz geografije za peti razred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lfa d.d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MOJA ZEMLJA 1, radna bilježnica iz geografije za peti razred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 w:rsidRPr="00A701FB">
              <w:t xml:space="preserve">Ivan </w:t>
            </w:r>
            <w:proofErr w:type="spellStart"/>
            <w:r w:rsidRPr="00A701FB">
              <w:t>Gamiroža</w:t>
            </w:r>
            <w:proofErr w:type="spellEnd"/>
            <w:r w:rsidRPr="00A701FB">
              <w:t>, Josip Jukić, Dinko Marin, Ana Mesić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radna bilježnica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lfa d.d.</w:t>
            </w:r>
          </w:p>
        </w:tc>
      </w:tr>
      <w:tr w:rsidR="00C4777F" w:rsidTr="009756A1">
        <w:trPr>
          <w:trHeight w:val="1154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GEOGRAFSKI ŠKOLSKI ATLAS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Nikola </w:t>
            </w:r>
            <w:proofErr w:type="spellStart"/>
            <w:r>
              <w:t>Štambak</w:t>
            </w:r>
            <w:proofErr w:type="spellEnd"/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tlas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lfa d.d.</w:t>
            </w:r>
          </w:p>
        </w:tc>
      </w:tr>
      <w:tr w:rsidR="00C4777F" w:rsidTr="009756A1">
        <w:trPr>
          <w:trHeight w:val="1154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GLAZBENI KRUG 5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Ružica Ambruš-Kiš, Nikolina Matoš, Tomislav </w:t>
            </w:r>
            <w:proofErr w:type="spellStart"/>
            <w:r>
              <w:t>Seletković</w:t>
            </w:r>
            <w:proofErr w:type="spellEnd"/>
            <w:r>
              <w:t xml:space="preserve">, Snježana </w:t>
            </w:r>
            <w:proofErr w:type="spellStart"/>
            <w:r>
              <w:t>Stojaković</w:t>
            </w:r>
            <w:proofErr w:type="spellEnd"/>
            <w:r>
              <w:t>, Zrinka Šimunović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udžbenik glazbene kulture za peti razred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Profil </w:t>
            </w:r>
            <w:proofErr w:type="spellStart"/>
            <w:r>
              <w:t>Klett</w:t>
            </w:r>
            <w:proofErr w:type="spellEnd"/>
            <w:r>
              <w:t xml:space="preserve"> d.o.o.</w:t>
            </w:r>
          </w:p>
        </w:tc>
      </w:tr>
      <w:tr w:rsidR="00C4777F" w:rsidTr="009756A1">
        <w:trPr>
          <w:trHeight w:val="1154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NAŠ HRVATSKI 5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nita Šojat</w:t>
            </w:r>
          </w:p>
        </w:tc>
        <w:tc>
          <w:tcPr>
            <w:tcW w:w="3073" w:type="dxa"/>
            <w:vAlign w:val="center"/>
          </w:tcPr>
          <w:p w:rsidR="00C4777F" w:rsidRDefault="00C4777F" w:rsidP="00281FE1">
            <w:pPr>
              <w:jc w:val="center"/>
            </w:pPr>
            <w:r>
              <w:t>udžbenik hrvatskog jezika s dodatnim digitalnim sadržajima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Školska knjiga d.d.</w:t>
            </w:r>
          </w:p>
        </w:tc>
      </w:tr>
      <w:tr w:rsidR="00C4777F" w:rsidTr="009756A1">
        <w:trPr>
          <w:trHeight w:val="1154"/>
          <w:jc w:val="center"/>
        </w:trPr>
        <w:tc>
          <w:tcPr>
            <w:tcW w:w="3073" w:type="dxa"/>
            <w:vAlign w:val="center"/>
          </w:tcPr>
          <w:p w:rsidR="00C4777F" w:rsidRDefault="00C4777F" w:rsidP="00281FE1">
            <w:pPr>
              <w:jc w:val="center"/>
            </w:pPr>
            <w:r>
              <w:t>NAŠ HRVATSKI 5, radna bilježnica za hrvatski jezik u petome razredu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281FE1">
            <w:pPr>
              <w:jc w:val="center"/>
            </w:pPr>
            <w:r>
              <w:t xml:space="preserve">Anita Šojat, Vjekoslava </w:t>
            </w:r>
            <w:proofErr w:type="spellStart"/>
            <w:r>
              <w:t>Hrastović</w:t>
            </w:r>
            <w:proofErr w:type="spellEnd"/>
            <w:r>
              <w:t xml:space="preserve">, Marina </w:t>
            </w:r>
            <w:proofErr w:type="spellStart"/>
            <w:r>
              <w:t>Utrobičić</w:t>
            </w:r>
            <w:proofErr w:type="spellEnd"/>
            <w:r>
              <w:t xml:space="preserve">, Nada </w:t>
            </w:r>
            <w:proofErr w:type="spellStart"/>
            <w:r>
              <w:t>Marguš</w:t>
            </w:r>
            <w:proofErr w:type="spellEnd"/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radna bilježnica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Školska knjiga d.d.</w:t>
            </w:r>
          </w:p>
        </w:tc>
      </w:tr>
      <w:tr w:rsidR="00C4777F" w:rsidTr="009756A1">
        <w:trPr>
          <w:trHeight w:val="1154"/>
          <w:jc w:val="center"/>
        </w:trPr>
        <w:tc>
          <w:tcPr>
            <w:tcW w:w="3073" w:type="dxa"/>
            <w:vAlign w:val="center"/>
          </w:tcPr>
          <w:p w:rsidR="00C4777F" w:rsidRDefault="00C4777F" w:rsidP="00281FE1">
            <w:pPr>
              <w:jc w:val="center"/>
            </w:pPr>
            <w:r>
              <w:lastRenderedPageBreak/>
              <w:t>SNAGA RIJEČI 5</w:t>
            </w:r>
          </w:p>
        </w:tc>
        <w:tc>
          <w:tcPr>
            <w:tcW w:w="3073" w:type="dxa"/>
            <w:vAlign w:val="center"/>
          </w:tcPr>
          <w:p w:rsidR="00C4777F" w:rsidRDefault="00C4777F" w:rsidP="00281FE1">
            <w:pPr>
              <w:jc w:val="center"/>
            </w:pPr>
            <w:r>
              <w:t>Anita Šojat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hrvatska čitanka s dodatnim digitalnim sadržajima za peti razred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Školska knjiga d.d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INFORMATIKA 5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Vedrana Gregurić, Nenad </w:t>
            </w:r>
            <w:proofErr w:type="spellStart"/>
            <w:r>
              <w:t>Hajdinjak</w:t>
            </w:r>
            <w:proofErr w:type="spellEnd"/>
            <w:r>
              <w:t xml:space="preserve">, Milana Jakšić, Boris </w:t>
            </w:r>
            <w:proofErr w:type="spellStart"/>
            <w:r>
              <w:t>Počuča</w:t>
            </w:r>
            <w:proofErr w:type="spellEnd"/>
            <w:r>
              <w:t xml:space="preserve">, Darko Rakić, Silvana </w:t>
            </w:r>
            <w:proofErr w:type="spellStart"/>
            <w:r>
              <w:t>Svetličić</w:t>
            </w:r>
            <w:proofErr w:type="spellEnd"/>
            <w:r>
              <w:t xml:space="preserve">, Davor Šokac, Dragan </w:t>
            </w:r>
            <w:proofErr w:type="spellStart"/>
            <w:r>
              <w:t>Vainić</w:t>
            </w:r>
            <w:proofErr w:type="spellEnd"/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udžbenik za 5. razred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Profil </w:t>
            </w:r>
            <w:proofErr w:type="spellStart"/>
            <w:r>
              <w:t>Klett</w:t>
            </w:r>
            <w:proofErr w:type="spellEnd"/>
            <w:r>
              <w:t xml:space="preserve"> d.o.o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INFORMATIKA 5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 w:rsidRPr="00A90CBF">
              <w:tab/>
              <w:t xml:space="preserve">Vedrana Gregurić, Nenad </w:t>
            </w:r>
            <w:proofErr w:type="spellStart"/>
            <w:r w:rsidRPr="00A90CBF">
              <w:t>Hajdinjak</w:t>
            </w:r>
            <w:proofErr w:type="spellEnd"/>
            <w:r w:rsidRPr="00A90CBF">
              <w:t xml:space="preserve">, Milana Jakšić, Boris </w:t>
            </w:r>
            <w:proofErr w:type="spellStart"/>
            <w:r w:rsidRPr="00A90CBF">
              <w:t>Počuča</w:t>
            </w:r>
            <w:proofErr w:type="spellEnd"/>
            <w:r w:rsidRPr="00A90CBF">
              <w:t xml:space="preserve">, Darko Rakić, Silvana </w:t>
            </w:r>
            <w:proofErr w:type="spellStart"/>
            <w:r w:rsidRPr="00A90CBF">
              <w:t>Svetiličić</w:t>
            </w:r>
            <w:proofErr w:type="spellEnd"/>
            <w:r w:rsidRPr="00A90CBF">
              <w:t xml:space="preserve">, Davor Šokac, Dragan </w:t>
            </w:r>
            <w:proofErr w:type="spellStart"/>
            <w:r w:rsidRPr="00A90CBF">
              <w:t>Vlajinić</w:t>
            </w:r>
            <w:proofErr w:type="spellEnd"/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radna bilježnica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Profil </w:t>
            </w:r>
            <w:proofErr w:type="spellStart"/>
            <w:r>
              <w:t>Klett</w:t>
            </w:r>
            <w:proofErr w:type="spellEnd"/>
            <w:r>
              <w:t xml:space="preserve"> d.o.o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UČITELJU, GDJE STANUJEŠ?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Mirjana Novak, Barbara Sipina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udžbenik za katolički vjeronauk petoga razreda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Kršćanska sadašnjost d.o.o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9756A1" w:rsidP="00A701FB">
            <w:pPr>
              <w:jc w:val="center"/>
            </w:pPr>
            <w:r w:rsidRPr="009756A1">
              <w:t>UČITELJU, GDJE STANUJEŠ?</w:t>
            </w:r>
          </w:p>
        </w:tc>
        <w:tc>
          <w:tcPr>
            <w:tcW w:w="3073" w:type="dxa"/>
            <w:vAlign w:val="center"/>
          </w:tcPr>
          <w:p w:rsidR="00C4777F" w:rsidRDefault="009756A1" w:rsidP="00A701FB">
            <w:pPr>
              <w:jc w:val="center"/>
            </w:pPr>
            <w:r w:rsidRPr="009756A1">
              <w:t>Mirjana Novak, Barbara Sipina</w:t>
            </w:r>
          </w:p>
        </w:tc>
        <w:tc>
          <w:tcPr>
            <w:tcW w:w="3073" w:type="dxa"/>
            <w:vAlign w:val="center"/>
          </w:tcPr>
          <w:p w:rsidR="00C4777F" w:rsidRDefault="009756A1" w:rsidP="00A701FB">
            <w:pPr>
              <w:jc w:val="center"/>
            </w:pPr>
            <w:r>
              <w:t>radna bilježnica</w:t>
            </w:r>
          </w:p>
        </w:tc>
        <w:tc>
          <w:tcPr>
            <w:tcW w:w="3073" w:type="dxa"/>
            <w:vAlign w:val="center"/>
          </w:tcPr>
          <w:p w:rsidR="00C4777F" w:rsidRDefault="009756A1" w:rsidP="00A701FB">
            <w:pPr>
              <w:jc w:val="center"/>
            </w:pPr>
            <w:r w:rsidRPr="009756A1">
              <w:t>Kršćanska sadašnjost d.o.o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OPAŽAM, OBLIKUJEM 5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Martina </w:t>
            </w:r>
            <w:proofErr w:type="spellStart"/>
            <w:r>
              <w:t>Kosec</w:t>
            </w:r>
            <w:proofErr w:type="spellEnd"/>
            <w:r>
              <w:t xml:space="preserve">, </w:t>
            </w:r>
            <w:proofErr w:type="spellStart"/>
            <w:r>
              <w:t>Jurana</w:t>
            </w:r>
            <w:proofErr w:type="spellEnd"/>
            <w:r>
              <w:t xml:space="preserve"> Mihalić </w:t>
            </w:r>
            <w:proofErr w:type="spellStart"/>
            <w:r>
              <w:t>Linarić</w:t>
            </w:r>
            <w:proofErr w:type="spellEnd"/>
            <w:r>
              <w:t>, Dijana Nazor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udžbenik likovne kulture za peti razred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Profil </w:t>
            </w:r>
            <w:proofErr w:type="spellStart"/>
            <w:r>
              <w:t>Klett</w:t>
            </w:r>
            <w:proofErr w:type="spellEnd"/>
            <w:r>
              <w:t xml:space="preserve"> d.o.o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MATEMATIKA 5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Z. Šikić, V. Draženović Žitko, I. </w:t>
            </w:r>
            <w:proofErr w:type="spellStart"/>
            <w:r>
              <w:t>Golac</w:t>
            </w:r>
            <w:proofErr w:type="spellEnd"/>
            <w:r>
              <w:t xml:space="preserve"> Jakopović, B. Goleš, Z Lobor, M. Marić, T. </w:t>
            </w:r>
            <w:proofErr w:type="spellStart"/>
            <w:r>
              <w:t>Nemeth</w:t>
            </w:r>
            <w:proofErr w:type="spellEnd"/>
            <w:r>
              <w:t xml:space="preserve">, G. </w:t>
            </w:r>
            <w:proofErr w:type="spellStart"/>
            <w:r>
              <w:t>Stajčić</w:t>
            </w:r>
            <w:proofErr w:type="spellEnd"/>
            <w:r>
              <w:t>, M. Vuković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udžbenik matematike za peti razred osnovne škole, 1. i 2. svezak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Profil </w:t>
            </w:r>
            <w:proofErr w:type="spellStart"/>
            <w:r>
              <w:t>Klett</w:t>
            </w:r>
            <w:proofErr w:type="spellEnd"/>
            <w:r>
              <w:t xml:space="preserve"> d.o.o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lastRenderedPageBreak/>
              <w:t>AUF DIE PLÄTZE, FERTIG, LOS 5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Dinka </w:t>
            </w:r>
            <w:proofErr w:type="spellStart"/>
            <w:r>
              <w:t>Štiglmayer</w:t>
            </w:r>
            <w:proofErr w:type="spellEnd"/>
            <w:r>
              <w:t xml:space="preserve"> </w:t>
            </w:r>
            <w:proofErr w:type="spellStart"/>
            <w:r>
              <w:t>Bočkarjov</w:t>
            </w:r>
            <w:proofErr w:type="spellEnd"/>
            <w:r>
              <w:t>, Irena Pehar Miklenić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udžbenik iz njemačkoga jezika za peti razred osnovne škole (peta godina učenja)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lfa d.d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UF DIE PLÄTZE, FERTIG, LOS 5, radna bilježnica iz njemačkoga jezika za peti razred osnovne škole, peta godina učenja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 w:rsidRPr="00BA53F5">
              <w:t xml:space="preserve">Dinka </w:t>
            </w:r>
            <w:proofErr w:type="spellStart"/>
            <w:r w:rsidRPr="00BA53F5">
              <w:t>Štiglmayer</w:t>
            </w:r>
            <w:proofErr w:type="spellEnd"/>
            <w:r w:rsidRPr="00BA53F5">
              <w:t xml:space="preserve"> </w:t>
            </w:r>
            <w:proofErr w:type="spellStart"/>
            <w:r w:rsidRPr="00BA53F5">
              <w:t>Bočkarjov</w:t>
            </w:r>
            <w:proofErr w:type="spellEnd"/>
            <w:r w:rsidRPr="00BA53F5">
              <w:t xml:space="preserve">, Irena Pehar </w:t>
            </w:r>
            <w:proofErr w:type="spellStart"/>
            <w:r w:rsidRPr="00BA53F5">
              <w:t>Miklenić</w:t>
            </w:r>
            <w:proofErr w:type="spellEnd"/>
            <w:r>
              <w:t xml:space="preserve">, Katarina Oreb </w:t>
            </w:r>
            <w:proofErr w:type="spellStart"/>
            <w:r>
              <w:t>Sajfert</w:t>
            </w:r>
            <w:proofErr w:type="spellEnd"/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radna bilježnica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lfa d.d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POVIJEST 5</w:t>
            </w:r>
          </w:p>
        </w:tc>
        <w:tc>
          <w:tcPr>
            <w:tcW w:w="3073" w:type="dxa"/>
            <w:vAlign w:val="center"/>
          </w:tcPr>
          <w:p w:rsidR="00C4777F" w:rsidRPr="00BA53F5" w:rsidRDefault="00C4777F" w:rsidP="00A701FB">
            <w:pPr>
              <w:jc w:val="center"/>
            </w:pPr>
            <w:r>
              <w:t xml:space="preserve">Ante </w:t>
            </w:r>
            <w:proofErr w:type="spellStart"/>
            <w:r>
              <w:t>Birin</w:t>
            </w:r>
            <w:proofErr w:type="spellEnd"/>
            <w:r>
              <w:t xml:space="preserve">, Eva Katarina </w:t>
            </w:r>
            <w:proofErr w:type="spellStart"/>
            <w:r>
              <w:t>Glazer</w:t>
            </w:r>
            <w:proofErr w:type="spellEnd"/>
            <w:r>
              <w:t xml:space="preserve">, Tomislav Šarlija, </w:t>
            </w:r>
            <w:proofErr w:type="spellStart"/>
            <w:r>
              <w:t>Abelina</w:t>
            </w:r>
            <w:proofErr w:type="spellEnd"/>
            <w:r>
              <w:t xml:space="preserve"> </w:t>
            </w:r>
            <w:proofErr w:type="spellStart"/>
            <w:r>
              <w:t>Finek</w:t>
            </w:r>
            <w:proofErr w:type="spellEnd"/>
            <w:r>
              <w:t xml:space="preserve">, Darko </w:t>
            </w:r>
            <w:proofErr w:type="spellStart"/>
            <w:r>
              <w:t>Finek</w:t>
            </w:r>
            <w:proofErr w:type="spellEnd"/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udžbenik iz povijesti za peti razred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lfa d.d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POVIJEST 5, radna bilježnica iz povijesti za peti razred osnovne škole</w:t>
            </w:r>
          </w:p>
        </w:tc>
        <w:tc>
          <w:tcPr>
            <w:tcW w:w="3073" w:type="dxa"/>
            <w:vAlign w:val="center"/>
          </w:tcPr>
          <w:p w:rsidR="00C4777F" w:rsidRPr="00BA53F5" w:rsidRDefault="00C4777F" w:rsidP="00A701FB">
            <w:pPr>
              <w:jc w:val="center"/>
            </w:pPr>
            <w:r w:rsidRPr="00406343">
              <w:t xml:space="preserve">Ante </w:t>
            </w:r>
            <w:proofErr w:type="spellStart"/>
            <w:r w:rsidRPr="00406343">
              <w:t>Birin</w:t>
            </w:r>
            <w:proofErr w:type="spellEnd"/>
            <w:r w:rsidRPr="00406343">
              <w:t xml:space="preserve">, Eva Katarina </w:t>
            </w:r>
            <w:proofErr w:type="spellStart"/>
            <w:r w:rsidRPr="00406343">
              <w:t>Glazer</w:t>
            </w:r>
            <w:proofErr w:type="spellEnd"/>
            <w:r w:rsidRPr="00406343">
              <w:t xml:space="preserve">, Tomislav Šarlija, </w:t>
            </w:r>
            <w:proofErr w:type="spellStart"/>
            <w:r w:rsidRPr="00406343">
              <w:t>Abelina</w:t>
            </w:r>
            <w:proofErr w:type="spellEnd"/>
            <w:r w:rsidRPr="00406343">
              <w:t xml:space="preserve"> </w:t>
            </w:r>
            <w:proofErr w:type="spellStart"/>
            <w:r w:rsidRPr="00406343">
              <w:t>Finek</w:t>
            </w:r>
            <w:proofErr w:type="spellEnd"/>
            <w:r w:rsidRPr="00406343">
              <w:t xml:space="preserve">, Darko </w:t>
            </w:r>
            <w:proofErr w:type="spellStart"/>
            <w:r w:rsidRPr="00406343">
              <w:t>Finek</w:t>
            </w:r>
            <w:proofErr w:type="spellEnd"/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radna bilježnica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lfa d.d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PRIRODA 5</w:t>
            </w:r>
          </w:p>
        </w:tc>
        <w:tc>
          <w:tcPr>
            <w:tcW w:w="3073" w:type="dxa"/>
            <w:vAlign w:val="center"/>
          </w:tcPr>
          <w:p w:rsidR="00C4777F" w:rsidRPr="00BA53F5" w:rsidRDefault="00C4777F" w:rsidP="00A701FB">
            <w:pPr>
              <w:jc w:val="center"/>
            </w:pPr>
            <w:r>
              <w:t>Marijana Bastić, Valerija Begić, Ana Bakarić, Bernarda Kralj Golub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udžbenik iz prirode za peti razred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lfa d.d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PRIRODA 5, radna bilježnica iz prirode za peti razred osnovne škole</w:t>
            </w:r>
          </w:p>
        </w:tc>
        <w:tc>
          <w:tcPr>
            <w:tcW w:w="3073" w:type="dxa"/>
            <w:vAlign w:val="center"/>
          </w:tcPr>
          <w:p w:rsidR="00C4777F" w:rsidRPr="00BA53F5" w:rsidRDefault="00C4777F" w:rsidP="00A701FB">
            <w:pPr>
              <w:jc w:val="center"/>
            </w:pPr>
            <w:r w:rsidRPr="00406343">
              <w:t>Marijana Bastić, Valerija Begić, Ana Bakarić, Bernarda Kralj Golub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radna bilježnica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Alfa d.d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TK 5</w:t>
            </w:r>
          </w:p>
        </w:tc>
        <w:tc>
          <w:tcPr>
            <w:tcW w:w="3073" w:type="dxa"/>
            <w:vAlign w:val="center"/>
          </w:tcPr>
          <w:p w:rsidR="00C4777F" w:rsidRPr="00BA53F5" w:rsidRDefault="00C4777F" w:rsidP="00A701FB">
            <w:pPr>
              <w:jc w:val="center"/>
            </w:pPr>
            <w:r>
              <w:t xml:space="preserve">Marijan Vinković, Leon </w:t>
            </w:r>
            <w:proofErr w:type="spellStart"/>
            <w:r>
              <w:t>Zakanji</w:t>
            </w:r>
            <w:proofErr w:type="spellEnd"/>
            <w:r>
              <w:t xml:space="preserve">, Tamara </w:t>
            </w:r>
            <w:proofErr w:type="spellStart"/>
            <w:r>
              <w:t>Valčić</w:t>
            </w:r>
            <w:proofErr w:type="spellEnd"/>
            <w:r>
              <w:t xml:space="preserve">, Mato Šimunović, Darko </w:t>
            </w:r>
            <w:proofErr w:type="spellStart"/>
            <w:r>
              <w:t>Suman</w:t>
            </w:r>
            <w:proofErr w:type="spellEnd"/>
            <w:r>
              <w:t xml:space="preserve">, </w:t>
            </w:r>
            <w:proofErr w:type="spellStart"/>
            <w:r>
              <w:t>Tijana</w:t>
            </w:r>
            <w:proofErr w:type="spellEnd"/>
            <w:r>
              <w:t xml:space="preserve"> Martić, Ružica </w:t>
            </w:r>
            <w:proofErr w:type="spellStart"/>
            <w:r>
              <w:t>Gulam</w:t>
            </w:r>
            <w:proofErr w:type="spellEnd"/>
            <w:r>
              <w:t xml:space="preserve">, Damir </w:t>
            </w:r>
            <w:proofErr w:type="spellStart"/>
            <w:r>
              <w:t>Ereš</w:t>
            </w:r>
            <w:proofErr w:type="spellEnd"/>
            <w:r>
              <w:t xml:space="preserve">, </w:t>
            </w:r>
            <w:proofErr w:type="spellStart"/>
            <w:r>
              <w:t>Fany</w:t>
            </w:r>
            <w:proofErr w:type="spellEnd"/>
            <w:r>
              <w:t xml:space="preserve"> Bilić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udžbenik tehničke kulture za 5. razred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Profil </w:t>
            </w:r>
            <w:proofErr w:type="spellStart"/>
            <w:r>
              <w:t>Klett</w:t>
            </w:r>
            <w:proofErr w:type="spellEnd"/>
            <w:r>
              <w:t xml:space="preserve"> d.o.o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lastRenderedPageBreak/>
              <w:t>TK 5, radni materijali za vođenje vježbi i praktičnog rada iz tehničke kulture za peti razred osnovne škole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 w:rsidRPr="00C87132">
              <w:t xml:space="preserve">Marijan Vinković, Leon </w:t>
            </w:r>
            <w:proofErr w:type="spellStart"/>
            <w:r w:rsidRPr="00C87132">
              <w:t>Zakanji</w:t>
            </w:r>
            <w:proofErr w:type="spellEnd"/>
            <w:r w:rsidRPr="00C87132">
              <w:t xml:space="preserve">, Tamara </w:t>
            </w:r>
            <w:proofErr w:type="spellStart"/>
            <w:r w:rsidRPr="00C87132">
              <w:t>Valčić</w:t>
            </w:r>
            <w:proofErr w:type="spellEnd"/>
            <w:r w:rsidRPr="00C87132">
              <w:t xml:space="preserve">, Mato Šimunović, Darko </w:t>
            </w:r>
            <w:proofErr w:type="spellStart"/>
            <w:r w:rsidRPr="00C87132">
              <w:t>Suman</w:t>
            </w:r>
            <w:proofErr w:type="spellEnd"/>
            <w:r w:rsidRPr="00C87132">
              <w:t xml:space="preserve">, </w:t>
            </w:r>
            <w:proofErr w:type="spellStart"/>
            <w:r w:rsidRPr="00C87132">
              <w:t>Tijana</w:t>
            </w:r>
            <w:proofErr w:type="spellEnd"/>
            <w:r w:rsidRPr="00C87132">
              <w:t xml:space="preserve"> Martić, Ružica </w:t>
            </w:r>
            <w:proofErr w:type="spellStart"/>
            <w:r w:rsidRPr="00C87132">
              <w:t>Gulam</w:t>
            </w:r>
            <w:proofErr w:type="spellEnd"/>
            <w:r w:rsidRPr="00C87132">
              <w:t xml:space="preserve">, Damir </w:t>
            </w:r>
            <w:proofErr w:type="spellStart"/>
            <w:r w:rsidRPr="00C87132">
              <w:t>Ereš</w:t>
            </w:r>
            <w:proofErr w:type="spellEnd"/>
            <w:r w:rsidRPr="00C87132">
              <w:t xml:space="preserve">, </w:t>
            </w:r>
            <w:proofErr w:type="spellStart"/>
            <w:r w:rsidRPr="00C87132">
              <w:t>Fany</w:t>
            </w:r>
            <w:proofErr w:type="spellEnd"/>
            <w:r w:rsidRPr="00C87132">
              <w:t xml:space="preserve"> Bilić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>radni materijali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>
              <w:t xml:space="preserve">Profil </w:t>
            </w:r>
            <w:proofErr w:type="spellStart"/>
            <w:r>
              <w:t>Klett</w:t>
            </w:r>
            <w:proofErr w:type="spellEnd"/>
            <w:r>
              <w:t xml:space="preserve"> d.o.o.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r w:rsidRPr="00712F43">
              <w:t>PROJECT EXPLORE PLUS STARTER</w:t>
            </w:r>
          </w:p>
        </w:tc>
        <w:tc>
          <w:tcPr>
            <w:tcW w:w="3073" w:type="dxa"/>
            <w:vAlign w:val="center"/>
          </w:tcPr>
          <w:p w:rsidR="00C4777F" w:rsidRPr="00C87132" w:rsidRDefault="00C4777F" w:rsidP="00A701FB">
            <w:pPr>
              <w:jc w:val="center"/>
            </w:pPr>
            <w:proofErr w:type="spellStart"/>
            <w:r w:rsidRPr="00712F43">
              <w:t>Sarah</w:t>
            </w:r>
            <w:proofErr w:type="spellEnd"/>
            <w:r w:rsidRPr="00712F43">
              <w:t xml:space="preserve"> Philips, </w:t>
            </w:r>
            <w:proofErr w:type="spellStart"/>
            <w:r w:rsidRPr="00712F43">
              <w:t>Paul</w:t>
            </w:r>
            <w:proofErr w:type="spellEnd"/>
            <w:r w:rsidRPr="00712F43">
              <w:t xml:space="preserve"> </w:t>
            </w:r>
            <w:proofErr w:type="spellStart"/>
            <w:r w:rsidRPr="00712F43">
              <w:t>Shipton</w:t>
            </w:r>
            <w:proofErr w:type="spellEnd"/>
            <w:r w:rsidRPr="00712F43">
              <w:t xml:space="preserve"> (temeljeno na originalnom konceptu Toma </w:t>
            </w:r>
            <w:proofErr w:type="spellStart"/>
            <w:r w:rsidRPr="00712F43">
              <w:t>Hutchinsona</w:t>
            </w:r>
            <w:proofErr w:type="spellEnd"/>
            <w:r w:rsidRPr="00712F43">
              <w:t>)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proofErr w:type="spellStart"/>
            <w:r w:rsidRPr="00712F43">
              <w:t>Class</w:t>
            </w:r>
            <w:proofErr w:type="spellEnd"/>
            <w:r w:rsidRPr="00712F43">
              <w:t xml:space="preserve"> </w:t>
            </w:r>
            <w:proofErr w:type="spellStart"/>
            <w:r w:rsidRPr="00712F43">
              <w:t>book</w:t>
            </w:r>
            <w:proofErr w:type="spellEnd"/>
            <w:r w:rsidRPr="00712F43">
              <w:t xml:space="preserve"> </w:t>
            </w:r>
            <w:proofErr w:type="spellStart"/>
            <w:r w:rsidRPr="00712F43">
              <w:t>with</w:t>
            </w:r>
            <w:proofErr w:type="spellEnd"/>
            <w:r w:rsidRPr="00712F43">
              <w:t xml:space="preserve"> </w:t>
            </w:r>
            <w:proofErr w:type="spellStart"/>
            <w:r w:rsidRPr="00712F43">
              <w:t>Online</w:t>
            </w:r>
            <w:proofErr w:type="spellEnd"/>
            <w:r w:rsidRPr="00712F43">
              <w:t xml:space="preserve"> </w:t>
            </w:r>
            <w:proofErr w:type="spellStart"/>
            <w:r w:rsidRPr="00712F43">
              <w:t>Practice</w:t>
            </w:r>
            <w:proofErr w:type="spellEnd"/>
            <w:r w:rsidRPr="00712F43">
              <w:t>; udžbenik engleskog jezika za 5. razred osnovne škole, 2. godina učenja</w:t>
            </w:r>
          </w:p>
        </w:tc>
        <w:tc>
          <w:tcPr>
            <w:tcW w:w="3073" w:type="dxa"/>
            <w:vAlign w:val="center"/>
          </w:tcPr>
          <w:p w:rsidR="00C4777F" w:rsidRDefault="00C4777F" w:rsidP="00A701FB">
            <w:pPr>
              <w:jc w:val="center"/>
            </w:pPr>
            <w:proofErr w:type="spellStart"/>
            <w:r w:rsidRPr="00712F43">
              <w:t>Oxford</w:t>
            </w:r>
            <w:proofErr w:type="spellEnd"/>
            <w:r w:rsidRPr="00712F43">
              <w:t xml:space="preserve"> </w:t>
            </w:r>
            <w:proofErr w:type="spellStart"/>
            <w:r w:rsidRPr="00712F43">
              <w:t>University</w:t>
            </w:r>
            <w:proofErr w:type="spellEnd"/>
            <w:r w:rsidRPr="00712F43">
              <w:t xml:space="preserve"> </w:t>
            </w:r>
            <w:proofErr w:type="spellStart"/>
            <w:r w:rsidRPr="00712F43">
              <w:t>Press</w:t>
            </w:r>
            <w:proofErr w:type="spellEnd"/>
            <w:r w:rsidRPr="00712F43">
              <w:t xml:space="preserve">, OELT </w:t>
            </w:r>
            <w:proofErr w:type="spellStart"/>
            <w:r w:rsidRPr="00712F43">
              <w:t>Limited</w:t>
            </w:r>
            <w:proofErr w:type="spellEnd"/>
            <w:r w:rsidRPr="00712F43">
              <w:t xml:space="preserve"> Podružnica u Republici Hrvatskoj</w:t>
            </w:r>
          </w:p>
        </w:tc>
      </w:tr>
      <w:tr w:rsidR="00C4777F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C4777F" w:rsidRPr="00712F43" w:rsidRDefault="00C4777F" w:rsidP="00A701FB">
            <w:pPr>
              <w:jc w:val="center"/>
            </w:pPr>
            <w:r w:rsidRPr="001C604D">
              <w:t xml:space="preserve">Project </w:t>
            </w:r>
            <w:proofErr w:type="spellStart"/>
            <w:r w:rsidRPr="001C604D">
              <w:t>Explore</w:t>
            </w:r>
            <w:proofErr w:type="spellEnd"/>
            <w:r w:rsidRPr="001C604D">
              <w:t xml:space="preserve"> 1</w:t>
            </w:r>
          </w:p>
        </w:tc>
        <w:tc>
          <w:tcPr>
            <w:tcW w:w="3073" w:type="dxa"/>
            <w:vAlign w:val="center"/>
          </w:tcPr>
          <w:p w:rsidR="00C4777F" w:rsidRPr="00712F43" w:rsidRDefault="00C4777F" w:rsidP="00A701FB">
            <w:pPr>
              <w:jc w:val="center"/>
            </w:pPr>
            <w:proofErr w:type="spellStart"/>
            <w:r w:rsidRPr="001C604D">
              <w:t>Sarah</w:t>
            </w:r>
            <w:proofErr w:type="spellEnd"/>
            <w:r w:rsidRPr="001C604D">
              <w:t xml:space="preserve"> </w:t>
            </w:r>
            <w:proofErr w:type="spellStart"/>
            <w:r w:rsidRPr="001C604D">
              <w:t>Phillips</w:t>
            </w:r>
            <w:proofErr w:type="spellEnd"/>
            <w:r w:rsidRPr="001C604D">
              <w:t xml:space="preserve">, </w:t>
            </w:r>
            <w:proofErr w:type="spellStart"/>
            <w:r w:rsidRPr="001C604D">
              <w:t>Paul</w:t>
            </w:r>
            <w:proofErr w:type="spellEnd"/>
            <w:r w:rsidRPr="001C604D">
              <w:t xml:space="preserve"> </w:t>
            </w:r>
            <w:proofErr w:type="spellStart"/>
            <w:r w:rsidRPr="001C604D">
              <w:t>Shipton</w:t>
            </w:r>
            <w:proofErr w:type="spellEnd"/>
            <w:r w:rsidRPr="001C604D">
              <w:t xml:space="preserve">, </w:t>
            </w:r>
            <w:proofErr w:type="spellStart"/>
            <w:r w:rsidRPr="001C604D">
              <w:t>Lynne</w:t>
            </w:r>
            <w:proofErr w:type="spellEnd"/>
            <w:r w:rsidRPr="001C604D">
              <w:t xml:space="preserve"> White</w:t>
            </w:r>
          </w:p>
        </w:tc>
        <w:tc>
          <w:tcPr>
            <w:tcW w:w="3073" w:type="dxa"/>
            <w:vAlign w:val="center"/>
          </w:tcPr>
          <w:p w:rsidR="00C4777F" w:rsidRPr="00712F43" w:rsidRDefault="00C4777F" w:rsidP="00A701FB">
            <w:pPr>
              <w:jc w:val="center"/>
            </w:pPr>
            <w:r w:rsidRPr="001C604D">
              <w:t>radna bilježnica za engleski j</w:t>
            </w:r>
            <w:r w:rsidR="00894CFD">
              <w:t>ezik, 5. razred osnovne škole, 2</w:t>
            </w:r>
            <w:r w:rsidRPr="001C604D">
              <w:t>. godina učenja</w:t>
            </w:r>
          </w:p>
        </w:tc>
        <w:tc>
          <w:tcPr>
            <w:tcW w:w="3073" w:type="dxa"/>
            <w:vAlign w:val="center"/>
          </w:tcPr>
          <w:p w:rsidR="00C4777F" w:rsidRPr="00712F43" w:rsidRDefault="00C4777F" w:rsidP="00A701FB">
            <w:pPr>
              <w:jc w:val="center"/>
            </w:pPr>
            <w:proofErr w:type="spellStart"/>
            <w:r w:rsidRPr="001C604D">
              <w:t>Oxford</w:t>
            </w:r>
            <w:proofErr w:type="spellEnd"/>
            <w:r w:rsidRPr="001C604D">
              <w:t xml:space="preserve"> </w:t>
            </w:r>
            <w:proofErr w:type="spellStart"/>
            <w:r w:rsidRPr="001C604D">
              <w:t>University</w:t>
            </w:r>
            <w:proofErr w:type="spellEnd"/>
            <w:r w:rsidRPr="001C604D">
              <w:t xml:space="preserve"> </w:t>
            </w:r>
            <w:proofErr w:type="spellStart"/>
            <w:r w:rsidRPr="001C604D">
              <w:t>Pres</w:t>
            </w:r>
            <w:r>
              <w:t>s</w:t>
            </w:r>
            <w:proofErr w:type="spellEnd"/>
          </w:p>
        </w:tc>
      </w:tr>
      <w:tr w:rsidR="00B723E5" w:rsidTr="009756A1">
        <w:trPr>
          <w:trHeight w:val="1205"/>
          <w:jc w:val="center"/>
        </w:trPr>
        <w:tc>
          <w:tcPr>
            <w:tcW w:w="3073" w:type="dxa"/>
            <w:vAlign w:val="center"/>
          </w:tcPr>
          <w:p w:rsidR="00B723E5" w:rsidRPr="001C604D" w:rsidRDefault="00B723E5" w:rsidP="00A701FB">
            <w:pPr>
              <w:jc w:val="center"/>
            </w:pPr>
            <w:r>
              <w:t>Likovna mapa 5-6</w:t>
            </w:r>
          </w:p>
        </w:tc>
        <w:tc>
          <w:tcPr>
            <w:tcW w:w="3073" w:type="dxa"/>
            <w:vAlign w:val="center"/>
          </w:tcPr>
          <w:p w:rsidR="00B723E5" w:rsidRPr="001C604D" w:rsidRDefault="00B723E5" w:rsidP="00A701FB">
            <w:pPr>
              <w:jc w:val="center"/>
            </w:pPr>
          </w:p>
        </w:tc>
        <w:tc>
          <w:tcPr>
            <w:tcW w:w="3073" w:type="dxa"/>
            <w:vAlign w:val="center"/>
          </w:tcPr>
          <w:p w:rsidR="00B723E5" w:rsidRPr="001C604D" w:rsidRDefault="00B723E5" w:rsidP="00A701FB">
            <w:pPr>
              <w:jc w:val="center"/>
            </w:pPr>
            <w:r>
              <w:t>Likovna mapa</w:t>
            </w:r>
          </w:p>
        </w:tc>
        <w:tc>
          <w:tcPr>
            <w:tcW w:w="3073" w:type="dxa"/>
            <w:vAlign w:val="center"/>
          </w:tcPr>
          <w:p w:rsidR="00B723E5" w:rsidRPr="001C604D" w:rsidRDefault="00B723E5" w:rsidP="00A701FB">
            <w:pPr>
              <w:jc w:val="center"/>
            </w:pPr>
            <w:r>
              <w:t>Profil</w:t>
            </w:r>
          </w:p>
        </w:tc>
      </w:tr>
    </w:tbl>
    <w:p w:rsidR="007F4675" w:rsidRDefault="007F4675"/>
    <w:p w:rsidR="007F4675" w:rsidRDefault="007F4675"/>
    <w:p w:rsidR="00C87132" w:rsidRDefault="00C87132"/>
    <w:tbl>
      <w:tblPr>
        <w:tblStyle w:val="Reetkatablice"/>
        <w:tblpPr w:leftFromText="180" w:rightFromText="180" w:horzAnchor="margin" w:tblpXSpec="center" w:tblpY="672"/>
        <w:tblW w:w="11700" w:type="dxa"/>
        <w:tblLook w:val="04A0" w:firstRow="1" w:lastRow="0" w:firstColumn="1" w:lastColumn="0" w:noHBand="0" w:noVBand="1"/>
      </w:tblPr>
      <w:tblGrid>
        <w:gridCol w:w="2925"/>
        <w:gridCol w:w="2925"/>
        <w:gridCol w:w="2925"/>
        <w:gridCol w:w="2925"/>
      </w:tblGrid>
      <w:tr w:rsidR="00C4777F" w:rsidRPr="003F152E" w:rsidTr="009756A1">
        <w:trPr>
          <w:trHeight w:val="1153"/>
        </w:trPr>
        <w:tc>
          <w:tcPr>
            <w:tcW w:w="2925" w:type="dxa"/>
            <w:vAlign w:val="center"/>
          </w:tcPr>
          <w:p w:rsidR="00C4777F" w:rsidRPr="003F152E" w:rsidRDefault="00C4777F" w:rsidP="00C87132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lastRenderedPageBreak/>
              <w:t>NASLOV</w:t>
            </w:r>
          </w:p>
        </w:tc>
        <w:tc>
          <w:tcPr>
            <w:tcW w:w="2925" w:type="dxa"/>
            <w:vAlign w:val="center"/>
          </w:tcPr>
          <w:p w:rsidR="00C4777F" w:rsidRPr="003F152E" w:rsidRDefault="00C4777F" w:rsidP="00C87132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t>AUTORI</w:t>
            </w:r>
          </w:p>
        </w:tc>
        <w:tc>
          <w:tcPr>
            <w:tcW w:w="2925" w:type="dxa"/>
            <w:vAlign w:val="center"/>
          </w:tcPr>
          <w:p w:rsidR="00C4777F" w:rsidRPr="003F152E" w:rsidRDefault="00C4777F" w:rsidP="00C87132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t>VRSTA IZDANJA</w:t>
            </w:r>
          </w:p>
        </w:tc>
        <w:tc>
          <w:tcPr>
            <w:tcW w:w="2925" w:type="dxa"/>
            <w:vAlign w:val="center"/>
          </w:tcPr>
          <w:p w:rsidR="00C4777F" w:rsidRPr="003F152E" w:rsidRDefault="00C4777F" w:rsidP="00C87132">
            <w:pPr>
              <w:jc w:val="center"/>
              <w:rPr>
                <w:b/>
                <w:i/>
                <w:sz w:val="40"/>
                <w:szCs w:val="40"/>
              </w:rPr>
            </w:pPr>
            <w:r w:rsidRPr="003F152E">
              <w:rPr>
                <w:b/>
                <w:i/>
                <w:sz w:val="40"/>
                <w:szCs w:val="40"/>
              </w:rPr>
              <w:t>NAKLADNIK</w:t>
            </w:r>
          </w:p>
        </w:tc>
      </w:tr>
      <w:tr w:rsidR="00C4777F" w:rsidTr="009756A1">
        <w:trPr>
          <w:trHeight w:val="1153"/>
        </w:trPr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BIOLOGIJA 7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 xml:space="preserve">Damir </w:t>
            </w:r>
            <w:proofErr w:type="spellStart"/>
            <w:r>
              <w:t>Bendelja</w:t>
            </w:r>
            <w:proofErr w:type="spellEnd"/>
            <w:r>
              <w:t xml:space="preserve">, </w:t>
            </w:r>
            <w:proofErr w:type="spellStart"/>
            <w:r>
              <w:t>Žaklin</w:t>
            </w:r>
            <w:proofErr w:type="spellEnd"/>
            <w:r>
              <w:t xml:space="preserve"> </w:t>
            </w:r>
            <w:proofErr w:type="spellStart"/>
            <w:r>
              <w:t>Lukša</w:t>
            </w:r>
            <w:proofErr w:type="spellEnd"/>
            <w:r>
              <w:t xml:space="preserve">,  Renata </w:t>
            </w:r>
            <w:proofErr w:type="spellStart"/>
            <w:r>
              <w:t>Roščak</w:t>
            </w:r>
            <w:proofErr w:type="spellEnd"/>
            <w:r>
              <w:t xml:space="preserve">, </w:t>
            </w:r>
            <w:proofErr w:type="spellStart"/>
            <w:r>
              <w:t>Emica</w:t>
            </w:r>
            <w:proofErr w:type="spellEnd"/>
            <w:r>
              <w:t xml:space="preserve"> Orešković, Monika Pavić, Nataša Pongrac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udžbenik biologije s dodatnim digitalnim sadržajima u sedmom razredu osnovne škole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Školska knjiga d.d.</w:t>
            </w:r>
          </w:p>
        </w:tc>
      </w:tr>
      <w:tr w:rsidR="00C4777F" w:rsidTr="009756A1">
        <w:trPr>
          <w:trHeight w:val="1205"/>
        </w:trPr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BIOLOGIJA 7, radna bilježnica za biologiju u sedmom razredu osnovne škole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 w:rsidRPr="00632C31">
              <w:t xml:space="preserve">Damir </w:t>
            </w:r>
            <w:proofErr w:type="spellStart"/>
            <w:r w:rsidRPr="00632C31">
              <w:t>Bendelja</w:t>
            </w:r>
            <w:proofErr w:type="spellEnd"/>
            <w:r w:rsidRPr="00632C31">
              <w:t xml:space="preserve">, </w:t>
            </w:r>
            <w:proofErr w:type="spellStart"/>
            <w:r w:rsidRPr="00632C31">
              <w:t>Žaklin</w:t>
            </w:r>
            <w:proofErr w:type="spellEnd"/>
            <w:r w:rsidRPr="00632C31">
              <w:t xml:space="preserve"> </w:t>
            </w:r>
            <w:proofErr w:type="spellStart"/>
            <w:r w:rsidRPr="00632C31">
              <w:t>Lukša</w:t>
            </w:r>
            <w:proofErr w:type="spellEnd"/>
            <w:r w:rsidRPr="00632C31">
              <w:t xml:space="preserve">,  Renata </w:t>
            </w:r>
            <w:proofErr w:type="spellStart"/>
            <w:r w:rsidRPr="00632C31">
              <w:t>Roščak</w:t>
            </w:r>
            <w:proofErr w:type="spellEnd"/>
            <w:r w:rsidRPr="00632C31">
              <w:t xml:space="preserve">, </w:t>
            </w:r>
            <w:proofErr w:type="spellStart"/>
            <w:r w:rsidRPr="00632C31">
              <w:t>Emica</w:t>
            </w:r>
            <w:proofErr w:type="spellEnd"/>
            <w:r w:rsidRPr="00632C31">
              <w:t xml:space="preserve"> Orešković, Monika Pavić, Nataša Pongrac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radna bilježnica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Školska knjiga d.d.</w:t>
            </w:r>
          </w:p>
        </w:tc>
      </w:tr>
      <w:tr w:rsidR="00C4777F" w:rsidTr="009756A1">
        <w:trPr>
          <w:trHeight w:val="1153"/>
        </w:trPr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FIZIKA OKO NAS 7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 xml:space="preserve">Vladimir Paar, Sanja </w:t>
            </w:r>
            <w:proofErr w:type="spellStart"/>
            <w:r>
              <w:t>Martinko</w:t>
            </w:r>
            <w:proofErr w:type="spellEnd"/>
            <w:r>
              <w:t xml:space="preserve">, Tanja </w:t>
            </w:r>
            <w:proofErr w:type="spellStart"/>
            <w:r>
              <w:t>Ćulibrk</w:t>
            </w:r>
            <w:proofErr w:type="spellEnd"/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 xml:space="preserve">udžbenik fizike s dodatnim </w:t>
            </w:r>
            <w:proofErr w:type="spellStart"/>
            <w:r>
              <w:t>digitanim</w:t>
            </w:r>
            <w:proofErr w:type="spellEnd"/>
            <w:r>
              <w:t xml:space="preserve"> sadržajima u sedmom razredu osnovne škole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Školska knjiga d.d.</w:t>
            </w:r>
          </w:p>
        </w:tc>
      </w:tr>
      <w:tr w:rsidR="00C4777F" w:rsidTr="009756A1">
        <w:trPr>
          <w:trHeight w:val="1153"/>
        </w:trPr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FIZIKA OKO NAS 7, radna bilježnica za fiziku u sedmom razredu osnovne škole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 w:rsidRPr="00632C31">
              <w:t xml:space="preserve">Vladimir Paar, Sanja </w:t>
            </w:r>
            <w:proofErr w:type="spellStart"/>
            <w:r w:rsidRPr="00632C31">
              <w:t>Martinko</w:t>
            </w:r>
            <w:proofErr w:type="spellEnd"/>
            <w:r w:rsidRPr="00632C31">
              <w:t xml:space="preserve">, Tanja </w:t>
            </w:r>
            <w:proofErr w:type="spellStart"/>
            <w:r w:rsidRPr="00632C31">
              <w:t>Ćulibrk</w:t>
            </w:r>
            <w:proofErr w:type="spellEnd"/>
            <w:r>
              <w:t>, Mladen Klaić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radna bilježnica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Školska knjiga d.d.</w:t>
            </w:r>
          </w:p>
        </w:tc>
      </w:tr>
      <w:tr w:rsidR="00C4777F" w:rsidTr="009756A1">
        <w:trPr>
          <w:trHeight w:val="1153"/>
        </w:trPr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KEMIJA 7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 xml:space="preserve">Mirela Mamić, </w:t>
            </w:r>
            <w:proofErr w:type="spellStart"/>
            <w:r>
              <w:t>Draginja</w:t>
            </w:r>
            <w:proofErr w:type="spellEnd"/>
            <w:r>
              <w:t xml:space="preserve"> </w:t>
            </w:r>
            <w:proofErr w:type="spellStart"/>
            <w:r>
              <w:t>Mrvoš</w:t>
            </w:r>
            <w:proofErr w:type="spellEnd"/>
            <w:r>
              <w:t xml:space="preserve">- </w:t>
            </w:r>
            <w:proofErr w:type="spellStart"/>
            <w:r>
              <w:t>Sermek</w:t>
            </w:r>
            <w:proofErr w:type="spellEnd"/>
            <w:r>
              <w:t xml:space="preserve">, Veronika </w:t>
            </w:r>
            <w:proofErr w:type="spellStart"/>
            <w:r>
              <w:t>Peradinović</w:t>
            </w:r>
            <w:proofErr w:type="spellEnd"/>
            <w:r>
              <w:t>, Nikolina Ribarić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udžbenik iz kemije za sedmi razred osnovne škole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Alfa d.d.</w:t>
            </w:r>
          </w:p>
        </w:tc>
      </w:tr>
      <w:tr w:rsidR="00C4777F" w:rsidTr="009756A1">
        <w:trPr>
          <w:trHeight w:val="1153"/>
        </w:trPr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KEMIJA 7, radna bilježnica iz kemije za sedmi razred osnovne škole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 w:rsidRPr="0035748D">
              <w:t xml:space="preserve">Mirela Mamić, </w:t>
            </w:r>
            <w:proofErr w:type="spellStart"/>
            <w:r w:rsidRPr="0035748D">
              <w:t>Draginja</w:t>
            </w:r>
            <w:proofErr w:type="spellEnd"/>
            <w:r w:rsidRPr="0035748D">
              <w:t xml:space="preserve"> </w:t>
            </w:r>
            <w:proofErr w:type="spellStart"/>
            <w:r w:rsidRPr="0035748D">
              <w:t>Mrvoš</w:t>
            </w:r>
            <w:proofErr w:type="spellEnd"/>
            <w:r w:rsidRPr="0035748D">
              <w:t xml:space="preserve">- </w:t>
            </w:r>
            <w:proofErr w:type="spellStart"/>
            <w:r w:rsidRPr="0035748D">
              <w:t>Sermek</w:t>
            </w:r>
            <w:proofErr w:type="spellEnd"/>
            <w:r w:rsidRPr="0035748D">
              <w:t xml:space="preserve">, Veronika </w:t>
            </w:r>
            <w:proofErr w:type="spellStart"/>
            <w:r w:rsidRPr="0035748D">
              <w:t>Peradinović</w:t>
            </w:r>
            <w:proofErr w:type="spellEnd"/>
            <w:r w:rsidRPr="0035748D">
              <w:t>, Nikolina Ribarić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radna bilježnica</w:t>
            </w:r>
          </w:p>
        </w:tc>
        <w:tc>
          <w:tcPr>
            <w:tcW w:w="2925" w:type="dxa"/>
            <w:vAlign w:val="center"/>
          </w:tcPr>
          <w:p w:rsidR="00C4777F" w:rsidRDefault="00C4777F" w:rsidP="00C87132">
            <w:pPr>
              <w:jc w:val="center"/>
            </w:pPr>
            <w:r>
              <w:t>Alfa d.d. Zagreb</w:t>
            </w:r>
          </w:p>
        </w:tc>
      </w:tr>
    </w:tbl>
    <w:p w:rsidR="00C87132" w:rsidRPr="00EC49A7" w:rsidRDefault="00C87132"/>
    <w:sectPr w:rsidR="00C87132" w:rsidRPr="00EC49A7" w:rsidSect="009E2906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32DF" w:rsidRDefault="001732DF" w:rsidP="003F152E">
      <w:pPr>
        <w:spacing w:after="0" w:line="240" w:lineRule="auto"/>
      </w:pPr>
      <w:r>
        <w:separator/>
      </w:r>
    </w:p>
  </w:endnote>
  <w:endnote w:type="continuationSeparator" w:id="0">
    <w:p w:rsidR="001732DF" w:rsidRDefault="001732DF" w:rsidP="003F1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32DF" w:rsidRDefault="001732DF" w:rsidP="003F152E">
      <w:pPr>
        <w:spacing w:after="0" w:line="240" w:lineRule="auto"/>
      </w:pPr>
      <w:r>
        <w:separator/>
      </w:r>
    </w:p>
  </w:footnote>
  <w:footnote w:type="continuationSeparator" w:id="0">
    <w:p w:rsidR="001732DF" w:rsidRDefault="001732DF" w:rsidP="003F1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4D9D" w:rsidRDefault="009C4D9D" w:rsidP="009C4D9D">
    <w:pPr>
      <w:pStyle w:val="Zaglavlje"/>
      <w:tabs>
        <w:tab w:val="clear" w:pos="9072"/>
        <w:tab w:val="left" w:pos="7290"/>
      </w:tabs>
    </w:pPr>
    <w:r>
      <w:t>Odabrani udžbenici i drugi obrazovni materijali za školsku godinu 2019./20. (1.razred, 5.razred i 7.razred-biologija,fizika,kemija)</w:t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NTIwNTOwtDC1MLJU0lEKTi0uzszPAykwqgUA8a/iaiwAAAA="/>
  </w:docVars>
  <w:rsids>
    <w:rsidRoot w:val="00DF5749"/>
    <w:rsid w:val="00097F95"/>
    <w:rsid w:val="001732DF"/>
    <w:rsid w:val="001C604D"/>
    <w:rsid w:val="001E76F8"/>
    <w:rsid w:val="00281FE1"/>
    <w:rsid w:val="00342E57"/>
    <w:rsid w:val="0035748D"/>
    <w:rsid w:val="003F152E"/>
    <w:rsid w:val="00406343"/>
    <w:rsid w:val="00604F6B"/>
    <w:rsid w:val="00632C31"/>
    <w:rsid w:val="00687789"/>
    <w:rsid w:val="00712F43"/>
    <w:rsid w:val="0073650A"/>
    <w:rsid w:val="00780C70"/>
    <w:rsid w:val="007C1B78"/>
    <w:rsid w:val="007F4675"/>
    <w:rsid w:val="00894CFD"/>
    <w:rsid w:val="008E5810"/>
    <w:rsid w:val="009031B5"/>
    <w:rsid w:val="00954D51"/>
    <w:rsid w:val="009756A1"/>
    <w:rsid w:val="009C4C90"/>
    <w:rsid w:val="009C4D9D"/>
    <w:rsid w:val="009E01D2"/>
    <w:rsid w:val="009E2906"/>
    <w:rsid w:val="00A1039F"/>
    <w:rsid w:val="00A54C51"/>
    <w:rsid w:val="00A701FB"/>
    <w:rsid w:val="00A86B2E"/>
    <w:rsid w:val="00A90CBF"/>
    <w:rsid w:val="00B723E5"/>
    <w:rsid w:val="00BA53F5"/>
    <w:rsid w:val="00C4777F"/>
    <w:rsid w:val="00C719F9"/>
    <w:rsid w:val="00C87132"/>
    <w:rsid w:val="00CE6677"/>
    <w:rsid w:val="00DF5749"/>
    <w:rsid w:val="00EC49A7"/>
    <w:rsid w:val="00FC2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9E29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3F15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3F152E"/>
  </w:style>
  <w:style w:type="paragraph" w:styleId="Podnoje">
    <w:name w:val="footer"/>
    <w:basedOn w:val="Normal"/>
    <w:link w:val="PodnojeChar"/>
    <w:uiPriority w:val="99"/>
    <w:unhideWhenUsed/>
    <w:rsid w:val="003F15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3F152E"/>
  </w:style>
  <w:style w:type="paragraph" w:styleId="Tekstbalonia">
    <w:name w:val="Balloon Text"/>
    <w:basedOn w:val="Normal"/>
    <w:link w:val="TekstbaloniaChar"/>
    <w:uiPriority w:val="99"/>
    <w:semiHidden/>
    <w:unhideWhenUsed/>
    <w:rsid w:val="00C477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C4777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9E29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3F15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3F152E"/>
  </w:style>
  <w:style w:type="paragraph" w:styleId="Podnoje">
    <w:name w:val="footer"/>
    <w:basedOn w:val="Normal"/>
    <w:link w:val="PodnojeChar"/>
    <w:uiPriority w:val="99"/>
    <w:unhideWhenUsed/>
    <w:rsid w:val="003F15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3F152E"/>
  </w:style>
  <w:style w:type="paragraph" w:styleId="Tekstbalonia">
    <w:name w:val="Balloon Text"/>
    <w:basedOn w:val="Normal"/>
    <w:link w:val="TekstbaloniaChar"/>
    <w:uiPriority w:val="99"/>
    <w:semiHidden/>
    <w:unhideWhenUsed/>
    <w:rsid w:val="00C477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C477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44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453959-A12F-4880-88C3-F0720A009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7</Pages>
  <Words>1069</Words>
  <Characters>6097</Characters>
  <Application>Microsoft Office Word</Application>
  <DocSecurity>0</DocSecurity>
  <Lines>50</Lines>
  <Paragraphs>1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27</cp:revision>
  <cp:lastPrinted>2019-07-15T07:10:00Z</cp:lastPrinted>
  <dcterms:created xsi:type="dcterms:W3CDTF">2019-07-10T16:21:00Z</dcterms:created>
  <dcterms:modified xsi:type="dcterms:W3CDTF">2019-10-04T07:43:00Z</dcterms:modified>
</cp:coreProperties>
</file>